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F991C" w14:textId="77777777" w:rsidR="005C4190" w:rsidRDefault="005C4190" w:rsidP="005C4190">
      <w:pPr>
        <w:spacing w:line="240" w:lineRule="atLeast"/>
        <w:rPr>
          <w:rFonts w:ascii="Ubuntu" w:eastAsia="宋体" w:hAnsi="Ubuntu" w:cs="宋体"/>
          <w:color w:val="003865"/>
          <w:kern w:val="36"/>
          <w:sz w:val="40"/>
          <w:szCs w:val="40"/>
          <w:lang w:val="en-US"/>
        </w:rPr>
      </w:pPr>
    </w:p>
    <w:p w14:paraId="695FDE2B" w14:textId="74C1A222" w:rsidR="005C4190" w:rsidRPr="002D0A79" w:rsidRDefault="005C4190" w:rsidP="005C4190">
      <w:pPr>
        <w:spacing w:line="240" w:lineRule="atLeast"/>
        <w:rPr>
          <w:sz w:val="44"/>
          <w:szCs w:val="48"/>
        </w:rPr>
      </w:pPr>
      <w:r w:rsidRPr="002D0A79">
        <w:rPr>
          <w:sz w:val="44"/>
          <w:szCs w:val="48"/>
        </w:rPr>
        <w:t>ENG5220:Real</w:t>
      </w:r>
      <w:r w:rsidRPr="002D0A79">
        <w:rPr>
          <w:sz w:val="44"/>
          <w:szCs w:val="48"/>
        </w:rPr>
        <w:t xml:space="preserve"> </w:t>
      </w:r>
      <w:r w:rsidRPr="002D0A79">
        <w:rPr>
          <w:sz w:val="44"/>
          <w:szCs w:val="48"/>
        </w:rPr>
        <w:t>Time Embedded Programming</w:t>
      </w:r>
    </w:p>
    <w:p w14:paraId="0F8A70B5" w14:textId="07BE6779" w:rsidR="0005056E" w:rsidRPr="002D0A79" w:rsidRDefault="009F2091" w:rsidP="005C4190">
      <w:pPr>
        <w:spacing w:line="240" w:lineRule="atLeast"/>
        <w:jc w:val="center"/>
        <w:rPr>
          <w:rFonts w:hint="eastAsia"/>
          <w:sz w:val="44"/>
          <w:szCs w:val="48"/>
        </w:rPr>
      </w:pPr>
      <w:r w:rsidRPr="002D0A79">
        <w:rPr>
          <w:sz w:val="44"/>
          <w:szCs w:val="48"/>
        </w:rPr>
        <w:t xml:space="preserve">Project </w:t>
      </w:r>
      <w:r w:rsidR="005C4190" w:rsidRPr="002D0A79">
        <w:rPr>
          <w:sz w:val="44"/>
          <w:szCs w:val="48"/>
        </w:rPr>
        <w:t>Report</w:t>
      </w:r>
    </w:p>
    <w:p w14:paraId="58D71066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1C216A35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5AA3D86A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01BD09F0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5AADCC95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6A1C6E32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5BB4ECB9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2A28C005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5F60E3AE" w14:textId="6BA1A6F3" w:rsidR="0005056E" w:rsidRDefault="0005056E" w:rsidP="007C25B8">
      <w:pPr>
        <w:spacing w:line="320" w:lineRule="exact"/>
        <w:rPr>
          <w:sz w:val="28"/>
          <w:szCs w:val="32"/>
        </w:rPr>
      </w:pPr>
    </w:p>
    <w:p w14:paraId="338EA453" w14:textId="0242DB4C" w:rsidR="005C4190" w:rsidRDefault="005C4190" w:rsidP="007C25B8">
      <w:pPr>
        <w:spacing w:line="320" w:lineRule="exact"/>
        <w:rPr>
          <w:sz w:val="28"/>
          <w:szCs w:val="32"/>
        </w:rPr>
      </w:pPr>
    </w:p>
    <w:p w14:paraId="53FE3943" w14:textId="1C1863AB" w:rsidR="005C4190" w:rsidRDefault="005C4190" w:rsidP="007C25B8">
      <w:pPr>
        <w:spacing w:line="320" w:lineRule="exact"/>
        <w:rPr>
          <w:sz w:val="28"/>
          <w:szCs w:val="32"/>
        </w:rPr>
      </w:pPr>
    </w:p>
    <w:p w14:paraId="6EB44B92" w14:textId="15C3FF93" w:rsidR="005C4190" w:rsidRDefault="005C4190" w:rsidP="007C25B8">
      <w:pPr>
        <w:spacing w:line="320" w:lineRule="exact"/>
        <w:rPr>
          <w:sz w:val="28"/>
          <w:szCs w:val="32"/>
        </w:rPr>
      </w:pPr>
    </w:p>
    <w:p w14:paraId="1B3074A9" w14:textId="2CF82B19" w:rsidR="005C4190" w:rsidRDefault="005C4190" w:rsidP="007C25B8">
      <w:pPr>
        <w:spacing w:line="320" w:lineRule="exact"/>
        <w:rPr>
          <w:sz w:val="28"/>
          <w:szCs w:val="32"/>
        </w:rPr>
      </w:pPr>
    </w:p>
    <w:p w14:paraId="479A1E4C" w14:textId="7E8916A2" w:rsidR="005C4190" w:rsidRDefault="005C4190" w:rsidP="007C25B8">
      <w:pPr>
        <w:spacing w:line="320" w:lineRule="exact"/>
        <w:rPr>
          <w:sz w:val="28"/>
          <w:szCs w:val="32"/>
        </w:rPr>
      </w:pPr>
    </w:p>
    <w:p w14:paraId="6C363A90" w14:textId="77718DEF" w:rsidR="005C4190" w:rsidRDefault="005C4190" w:rsidP="007C25B8">
      <w:pPr>
        <w:spacing w:line="320" w:lineRule="exact"/>
        <w:rPr>
          <w:sz w:val="28"/>
          <w:szCs w:val="32"/>
        </w:rPr>
      </w:pPr>
    </w:p>
    <w:p w14:paraId="5A5F121E" w14:textId="77777777" w:rsidR="005C4190" w:rsidRDefault="005C4190" w:rsidP="007C25B8">
      <w:pPr>
        <w:spacing w:line="320" w:lineRule="exact"/>
        <w:rPr>
          <w:rFonts w:hint="eastAsia"/>
          <w:sz w:val="28"/>
          <w:szCs w:val="32"/>
        </w:rPr>
      </w:pPr>
    </w:p>
    <w:p w14:paraId="042B3186" w14:textId="08178221" w:rsidR="005C4190" w:rsidRDefault="005C4190" w:rsidP="007C25B8">
      <w:pPr>
        <w:spacing w:line="320" w:lineRule="exact"/>
        <w:rPr>
          <w:sz w:val="28"/>
          <w:szCs w:val="32"/>
        </w:rPr>
      </w:pPr>
    </w:p>
    <w:p w14:paraId="08E7D20E" w14:textId="4072210D" w:rsidR="005C4190" w:rsidRDefault="005C4190" w:rsidP="007C25B8">
      <w:pPr>
        <w:spacing w:line="320" w:lineRule="exact"/>
        <w:rPr>
          <w:sz w:val="28"/>
          <w:szCs w:val="32"/>
        </w:rPr>
      </w:pPr>
    </w:p>
    <w:p w14:paraId="756AD1E0" w14:textId="1E027CA2" w:rsidR="005C4190" w:rsidRDefault="005C4190" w:rsidP="007C25B8">
      <w:pPr>
        <w:spacing w:line="320" w:lineRule="exact"/>
        <w:rPr>
          <w:sz w:val="28"/>
          <w:szCs w:val="32"/>
        </w:rPr>
      </w:pPr>
    </w:p>
    <w:p w14:paraId="607408E0" w14:textId="77777777" w:rsidR="005C4190" w:rsidRDefault="005C4190" w:rsidP="007C25B8">
      <w:pPr>
        <w:spacing w:line="320" w:lineRule="exact"/>
        <w:rPr>
          <w:rFonts w:hint="eastAsia"/>
          <w:sz w:val="28"/>
          <w:szCs w:val="32"/>
        </w:rPr>
      </w:pPr>
    </w:p>
    <w:p w14:paraId="63AA5C17" w14:textId="46C0C064" w:rsidR="005C4190" w:rsidRPr="00EF70D5" w:rsidRDefault="005C4190" w:rsidP="005C4190">
      <w:pPr>
        <w:spacing w:line="480" w:lineRule="auto"/>
        <w:rPr>
          <w:rFonts w:cs="Times New Roman"/>
          <w:b/>
          <w:bCs/>
          <w:color w:val="000000"/>
          <w:sz w:val="28"/>
          <w:szCs w:val="28"/>
        </w:rPr>
      </w:pPr>
      <w:r w:rsidRPr="00EF70D5">
        <w:rPr>
          <w:b/>
          <w:bCs/>
          <w:szCs w:val="36"/>
        </w:rPr>
        <w:t>Team Number:</w:t>
      </w:r>
    </w:p>
    <w:p w14:paraId="6C4AC938" w14:textId="74C5BC09" w:rsidR="005C4190" w:rsidRPr="00EF70D5" w:rsidRDefault="005C4190" w:rsidP="005C4190">
      <w:pPr>
        <w:spacing w:line="480" w:lineRule="auto"/>
        <w:rPr>
          <w:szCs w:val="36"/>
        </w:rPr>
      </w:pPr>
      <w:r w:rsidRPr="00EF70D5">
        <w:rPr>
          <w:b/>
          <w:bCs/>
          <w:szCs w:val="36"/>
        </w:rPr>
        <w:t>P</w:t>
      </w:r>
      <w:r w:rsidRPr="00EF70D5">
        <w:rPr>
          <w:b/>
          <w:bCs/>
          <w:szCs w:val="36"/>
        </w:rPr>
        <w:t xml:space="preserve">roject </w:t>
      </w:r>
      <w:r w:rsidRPr="00EF70D5">
        <w:rPr>
          <w:b/>
          <w:bCs/>
          <w:szCs w:val="36"/>
        </w:rPr>
        <w:t>T</w:t>
      </w:r>
      <w:r w:rsidRPr="00EF70D5">
        <w:rPr>
          <w:b/>
          <w:bCs/>
          <w:szCs w:val="36"/>
        </w:rPr>
        <w:t>itle</w:t>
      </w:r>
      <w:r w:rsidRPr="00EF70D5">
        <w:rPr>
          <w:b/>
          <w:bCs/>
          <w:szCs w:val="36"/>
        </w:rPr>
        <w:t>:</w:t>
      </w:r>
      <w:r w:rsidR="008A77FB" w:rsidRPr="00EF70D5">
        <w:rPr>
          <w:szCs w:val="36"/>
        </w:rPr>
        <w:t xml:space="preserve"> </w:t>
      </w:r>
      <w:r w:rsidR="008D7B1B">
        <w:rPr>
          <w:szCs w:val="36"/>
        </w:rPr>
        <w:t xml:space="preserve">Fun </w:t>
      </w:r>
      <w:r w:rsidR="00A84460" w:rsidRPr="00EF70D5">
        <w:rPr>
          <w:szCs w:val="36"/>
        </w:rPr>
        <w:t>Door</w:t>
      </w:r>
      <w:r w:rsidR="008A77FB" w:rsidRPr="00EF70D5">
        <w:rPr>
          <w:szCs w:val="36"/>
        </w:rPr>
        <w:t xml:space="preserve"> S</w:t>
      </w:r>
      <w:r w:rsidR="008A77FB" w:rsidRPr="00EF70D5">
        <w:rPr>
          <w:szCs w:val="36"/>
        </w:rPr>
        <w:t>ecurity</w:t>
      </w:r>
      <w:r w:rsidR="008A77FB" w:rsidRPr="00EF70D5">
        <w:rPr>
          <w:szCs w:val="36"/>
        </w:rPr>
        <w:t xml:space="preserve"> S</w:t>
      </w:r>
      <w:r w:rsidR="008A77FB" w:rsidRPr="00EF70D5">
        <w:rPr>
          <w:szCs w:val="36"/>
        </w:rPr>
        <w:t>ystem</w:t>
      </w:r>
    </w:p>
    <w:p w14:paraId="3597F85F" w14:textId="01577C8F" w:rsidR="005C4190" w:rsidRPr="00EF70D5" w:rsidRDefault="005C4190" w:rsidP="005C4190">
      <w:pPr>
        <w:spacing w:line="480" w:lineRule="auto"/>
        <w:rPr>
          <w:b/>
          <w:bCs/>
          <w:szCs w:val="36"/>
        </w:rPr>
      </w:pPr>
      <w:r w:rsidRPr="00EF70D5">
        <w:rPr>
          <w:b/>
          <w:bCs/>
          <w:szCs w:val="36"/>
        </w:rPr>
        <w:t>GitHub</w:t>
      </w:r>
      <w:r w:rsidRPr="00EF70D5">
        <w:rPr>
          <w:b/>
          <w:bCs/>
          <w:szCs w:val="36"/>
        </w:rPr>
        <w:t xml:space="preserve"> </w:t>
      </w:r>
      <w:r w:rsidR="0035570C">
        <w:rPr>
          <w:b/>
          <w:bCs/>
          <w:szCs w:val="36"/>
        </w:rPr>
        <w:t xml:space="preserve">Link </w:t>
      </w:r>
      <w:r w:rsidRPr="00EF70D5">
        <w:rPr>
          <w:b/>
          <w:bCs/>
          <w:szCs w:val="36"/>
        </w:rPr>
        <w:t>of the project</w:t>
      </w:r>
      <w:r w:rsidRPr="00EF70D5">
        <w:rPr>
          <w:b/>
          <w:bCs/>
          <w:szCs w:val="36"/>
        </w:rPr>
        <w:t>:</w:t>
      </w:r>
    </w:p>
    <w:p w14:paraId="1A96D25F" w14:textId="4A406B84" w:rsidR="009F2091" w:rsidRPr="00EF70D5" w:rsidRDefault="009F2091" w:rsidP="009F2091">
      <w:pPr>
        <w:spacing w:line="480" w:lineRule="auto"/>
        <w:rPr>
          <w:rFonts w:hint="eastAsia"/>
          <w:b/>
          <w:bCs/>
          <w:szCs w:val="36"/>
        </w:rPr>
      </w:pPr>
      <w:r w:rsidRPr="00EF70D5">
        <w:rPr>
          <w:b/>
          <w:bCs/>
          <w:szCs w:val="36"/>
        </w:rPr>
        <w:t>T</w:t>
      </w:r>
      <w:r w:rsidR="005C4190" w:rsidRPr="00EF70D5">
        <w:rPr>
          <w:b/>
          <w:bCs/>
          <w:szCs w:val="36"/>
        </w:rPr>
        <w:t xml:space="preserve">eam-member </w:t>
      </w:r>
      <w:r w:rsidRPr="00EF70D5">
        <w:rPr>
          <w:b/>
          <w:bCs/>
          <w:szCs w:val="36"/>
        </w:rPr>
        <w:t>N</w:t>
      </w:r>
      <w:r w:rsidR="005C4190" w:rsidRPr="00EF70D5">
        <w:rPr>
          <w:b/>
          <w:bCs/>
          <w:szCs w:val="36"/>
        </w:rPr>
        <w:t>ames</w:t>
      </w:r>
      <w:r w:rsidRPr="00EF70D5">
        <w:rPr>
          <w:b/>
          <w:bCs/>
          <w:szCs w:val="36"/>
        </w:rPr>
        <w:t>:</w:t>
      </w:r>
      <w:r w:rsidRPr="00EF70D5">
        <w:rPr>
          <w:szCs w:val="36"/>
        </w:rPr>
        <w:t xml:space="preserve"> </w:t>
      </w:r>
      <w:r w:rsidRPr="00EF70D5">
        <w:rPr>
          <w:szCs w:val="36"/>
        </w:rPr>
        <w:t>Bin Liu, Shuaiqi Liu, Genyuan Su, Yuhan Li</w:t>
      </w:r>
      <w:r w:rsidRPr="00EF70D5">
        <w:rPr>
          <w:szCs w:val="36"/>
        </w:rPr>
        <w:t>n</w:t>
      </w:r>
    </w:p>
    <w:p w14:paraId="273BA94B" w14:textId="77777777" w:rsidR="0005056E" w:rsidRDefault="0005056E" w:rsidP="007C25B8">
      <w:pPr>
        <w:spacing w:line="320" w:lineRule="exact"/>
        <w:rPr>
          <w:rFonts w:hint="eastAsia"/>
          <w:sz w:val="28"/>
          <w:szCs w:val="32"/>
        </w:rPr>
      </w:pPr>
    </w:p>
    <w:p w14:paraId="71C3E41E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14C73C75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1F6D5C8E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148BA7C6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19CDFAF9" w14:textId="77777777" w:rsidR="0005056E" w:rsidRDefault="0005056E" w:rsidP="007C25B8">
      <w:pPr>
        <w:spacing w:line="320" w:lineRule="exact"/>
        <w:rPr>
          <w:sz w:val="28"/>
          <w:szCs w:val="32"/>
        </w:rPr>
      </w:pPr>
    </w:p>
    <w:p w14:paraId="1D459033" w14:textId="77777777" w:rsidR="0005056E" w:rsidRDefault="0005056E" w:rsidP="007C25B8">
      <w:pPr>
        <w:spacing w:line="320" w:lineRule="exact"/>
        <w:rPr>
          <w:rFonts w:hint="eastAsia"/>
          <w:sz w:val="28"/>
          <w:szCs w:val="32"/>
        </w:rPr>
      </w:pPr>
    </w:p>
    <w:p w14:paraId="601CC796" w14:textId="77777777" w:rsidR="0005056E" w:rsidRDefault="0005056E" w:rsidP="007C25B8">
      <w:pPr>
        <w:spacing w:line="320" w:lineRule="exact"/>
        <w:rPr>
          <w:rFonts w:hint="eastAsia"/>
          <w:sz w:val="28"/>
          <w:szCs w:val="32"/>
        </w:rPr>
      </w:pPr>
    </w:p>
    <w:p w14:paraId="7569260E" w14:textId="69F74EFB" w:rsidR="00340EAE" w:rsidRPr="0085499D" w:rsidRDefault="007C25B8" w:rsidP="00EC2D4E">
      <w:pPr>
        <w:spacing w:line="360" w:lineRule="auto"/>
        <w:rPr>
          <w:b/>
          <w:bCs/>
        </w:rPr>
      </w:pPr>
      <w:r w:rsidRPr="0085499D">
        <w:rPr>
          <w:b/>
          <w:bCs/>
        </w:rPr>
        <w:lastRenderedPageBreak/>
        <w:t>Introduction</w:t>
      </w:r>
    </w:p>
    <w:p w14:paraId="4F9DF39C" w14:textId="0B4827A9" w:rsidR="00A84460" w:rsidRDefault="006A469A" w:rsidP="00004616">
      <w:pPr>
        <w:spacing w:line="400" w:lineRule="exact"/>
      </w:pPr>
      <w:r>
        <w:t xml:space="preserve">People </w:t>
      </w:r>
      <w:r w:rsidR="005E5EE7">
        <w:t>often have the need of installing an effective security system to protect their private spaces and to grant access to themselves and their family or friends.</w:t>
      </w:r>
      <w:r>
        <w:t xml:space="preserve"> </w:t>
      </w:r>
      <w:r w:rsidR="00516360">
        <w:t>Following this clue</w:t>
      </w:r>
      <w:r w:rsidR="00483629">
        <w:t>,</w:t>
      </w:r>
      <w:r w:rsidR="00516360">
        <w:t xml:space="preserve"> our team </w:t>
      </w:r>
      <w:r w:rsidR="00483629">
        <w:t>thought about developing a raspberry</w:t>
      </w:r>
      <w:r w:rsidR="007452D2">
        <w:t>-</w:t>
      </w:r>
      <w:r w:rsidR="00483629">
        <w:t>pi-based real</w:t>
      </w:r>
      <w:r w:rsidR="00CA3DCA">
        <w:t>-</w:t>
      </w:r>
      <w:r w:rsidR="00483629">
        <w:t xml:space="preserve">time </w:t>
      </w:r>
      <w:r w:rsidR="00483629" w:rsidRPr="00483629">
        <w:t>security system</w:t>
      </w:r>
      <w:r w:rsidR="00483629">
        <w:t xml:space="preserve"> </w:t>
      </w:r>
      <w:r w:rsidR="00516360" w:rsidRPr="00516360">
        <w:t xml:space="preserve">and using face recognition to control the opening of </w:t>
      </w:r>
      <w:r w:rsidR="00DB1F31">
        <w:t xml:space="preserve">the </w:t>
      </w:r>
      <w:r w:rsidR="00516360" w:rsidRPr="00516360">
        <w:t>door</w:t>
      </w:r>
      <w:r w:rsidR="00832AC9">
        <w:t xml:space="preserve"> lock</w:t>
      </w:r>
      <w:r w:rsidR="00DB1F31">
        <w:t>. Face recognition</w:t>
      </w:r>
      <w:r w:rsidR="00516360" w:rsidRPr="00516360">
        <w:t xml:space="preserve"> is a quick and accurate way to </w:t>
      </w:r>
      <w:r w:rsidR="00B82F3E">
        <w:t xml:space="preserve">distinguish </w:t>
      </w:r>
      <w:r w:rsidR="005F2AF3">
        <w:t>between authorized</w:t>
      </w:r>
      <w:r w:rsidR="00B82F3E">
        <w:t xml:space="preserve"> </w:t>
      </w:r>
      <w:r w:rsidR="005F2AF3">
        <w:t>hosts and unwelcomed people</w:t>
      </w:r>
      <w:r w:rsidR="00516360" w:rsidRPr="00516360">
        <w:t>.</w:t>
      </w:r>
    </w:p>
    <w:p w14:paraId="4638FA47" w14:textId="05837191" w:rsidR="00A84460" w:rsidRDefault="00A84460" w:rsidP="00EC2D4E">
      <w:pPr>
        <w:spacing w:line="360" w:lineRule="auto"/>
      </w:pPr>
    </w:p>
    <w:p w14:paraId="1EA87E87" w14:textId="79D433FC" w:rsidR="0022404D" w:rsidRPr="0085499D" w:rsidRDefault="0022404D" w:rsidP="00EC2D4E">
      <w:pPr>
        <w:spacing w:line="360" w:lineRule="auto"/>
        <w:rPr>
          <w:b/>
          <w:bCs/>
        </w:rPr>
      </w:pPr>
      <w:r w:rsidRPr="0085499D">
        <w:rPr>
          <w:b/>
          <w:bCs/>
        </w:rPr>
        <w:t>Key Factors or Problems considered Before Starting</w:t>
      </w:r>
    </w:p>
    <w:p w14:paraId="5CA0D479" w14:textId="1884589E" w:rsidR="0022404D" w:rsidRDefault="00DF56EA" w:rsidP="00004616">
      <w:pPr>
        <w:pStyle w:val="a4"/>
        <w:numPr>
          <w:ilvl w:val="0"/>
          <w:numId w:val="4"/>
        </w:numPr>
        <w:spacing w:line="400" w:lineRule="exact"/>
        <w:ind w:left="357" w:firstLineChars="0" w:hanging="357"/>
      </w:pPr>
      <w:r>
        <w:t>How to ensure the performance of camera in abnormal circumstance (</w:t>
      </w:r>
      <w:r w:rsidR="00004616">
        <w:t>e.g.,</w:t>
      </w:r>
      <w:r>
        <w:t xml:space="preserve"> too light or too dark, camera angle)</w:t>
      </w:r>
    </w:p>
    <w:p w14:paraId="6C6444AE" w14:textId="193A6741" w:rsidR="00D079A0" w:rsidRDefault="00D079A0" w:rsidP="00004616">
      <w:pPr>
        <w:pStyle w:val="a4"/>
        <w:numPr>
          <w:ilvl w:val="0"/>
          <w:numId w:val="4"/>
        </w:numPr>
        <w:spacing w:line="400" w:lineRule="exact"/>
        <w:ind w:left="357" w:firstLineChars="0" w:hanging="357"/>
      </w:pPr>
      <w:r>
        <w:t>How to upload and save face data to database easily and quickly. The form of face data saved.</w:t>
      </w:r>
    </w:p>
    <w:p w14:paraId="7097DE7C" w14:textId="6089AF07" w:rsidR="00D079A0" w:rsidRDefault="00D079A0" w:rsidP="00004616">
      <w:pPr>
        <w:pStyle w:val="a4"/>
        <w:numPr>
          <w:ilvl w:val="0"/>
          <w:numId w:val="4"/>
        </w:numPr>
        <w:spacing w:line="400" w:lineRule="exact"/>
        <w:ind w:left="357" w:firstLineChars="0" w:hanging="357"/>
        <w:rPr>
          <w:rFonts w:hint="eastAsia"/>
        </w:rPr>
      </w:pPr>
      <w:r>
        <w:t>What methods could be applied to matching the scanned face and face data.</w:t>
      </w:r>
    </w:p>
    <w:p w14:paraId="1E22CC77" w14:textId="77777777" w:rsidR="00D079A0" w:rsidRDefault="00D079A0" w:rsidP="00EC2D4E">
      <w:pPr>
        <w:spacing w:line="360" w:lineRule="auto"/>
      </w:pPr>
    </w:p>
    <w:p w14:paraId="1064F366" w14:textId="5DABAD43" w:rsidR="00086343" w:rsidRPr="0085499D" w:rsidRDefault="00086343" w:rsidP="00EC2D4E">
      <w:pPr>
        <w:spacing w:line="360" w:lineRule="auto"/>
        <w:rPr>
          <w:b/>
          <w:bCs/>
        </w:rPr>
      </w:pPr>
      <w:r w:rsidRPr="0085499D">
        <w:rPr>
          <w:b/>
          <w:bCs/>
        </w:rPr>
        <w:t>Devices used in this project:</w:t>
      </w:r>
    </w:p>
    <w:p w14:paraId="37A53F9E" w14:textId="165663E9" w:rsidR="00086343" w:rsidRDefault="00086343" w:rsidP="00B73857">
      <w:pPr>
        <w:pStyle w:val="a4"/>
        <w:numPr>
          <w:ilvl w:val="0"/>
          <w:numId w:val="1"/>
        </w:numPr>
        <w:spacing w:line="400" w:lineRule="exact"/>
        <w:ind w:firstLineChars="0"/>
        <w:rPr>
          <w:lang w:val="en-US"/>
        </w:rPr>
      </w:pPr>
      <w:r w:rsidRPr="00086343">
        <w:rPr>
          <w:lang w:val="en-US"/>
        </w:rPr>
        <w:t>Raspberry Pi 3</w:t>
      </w:r>
      <w:r>
        <w:rPr>
          <w:lang w:val="en-US"/>
        </w:rPr>
        <w:t>B</w:t>
      </w:r>
    </w:p>
    <w:p w14:paraId="0B439D4A" w14:textId="3DB0EFE4" w:rsidR="00086343" w:rsidRPr="00086343" w:rsidRDefault="00086343" w:rsidP="00B73857">
      <w:pPr>
        <w:pStyle w:val="a4"/>
        <w:numPr>
          <w:ilvl w:val="0"/>
          <w:numId w:val="1"/>
        </w:numPr>
        <w:spacing w:line="400" w:lineRule="exact"/>
        <w:ind w:firstLineChars="0"/>
        <w:rPr>
          <w:lang w:val="en-US"/>
        </w:rPr>
      </w:pPr>
      <w:r>
        <w:rPr>
          <w:lang w:val="en-US"/>
        </w:rPr>
        <w:t>Sound Sensor</w:t>
      </w:r>
    </w:p>
    <w:p w14:paraId="59B343D8" w14:textId="3A6DC42B" w:rsidR="00086343" w:rsidRPr="00086343" w:rsidRDefault="00086343" w:rsidP="00B73857">
      <w:pPr>
        <w:pStyle w:val="a4"/>
        <w:numPr>
          <w:ilvl w:val="0"/>
          <w:numId w:val="1"/>
        </w:numPr>
        <w:spacing w:line="400" w:lineRule="exact"/>
        <w:ind w:firstLineChars="0"/>
        <w:rPr>
          <w:rFonts w:hint="eastAsia"/>
          <w:lang w:val="en-US"/>
        </w:rPr>
      </w:pPr>
      <w:r w:rsidRPr="00086343">
        <w:t>8MP Auto Focus Camera Module</w:t>
      </w:r>
    </w:p>
    <w:p w14:paraId="6586DC1B" w14:textId="06B77358" w:rsidR="00086343" w:rsidRPr="00086343" w:rsidRDefault="00086343" w:rsidP="00B73857">
      <w:pPr>
        <w:pStyle w:val="a4"/>
        <w:numPr>
          <w:ilvl w:val="0"/>
          <w:numId w:val="1"/>
        </w:numPr>
        <w:spacing w:line="400" w:lineRule="exact"/>
        <w:ind w:left="0" w:firstLineChars="0" w:firstLine="0"/>
        <w:rPr>
          <w:lang w:val="en-US"/>
        </w:rPr>
      </w:pPr>
      <w:r w:rsidRPr="00086343">
        <w:t>Digital Programmable LED</w:t>
      </w:r>
      <w:r>
        <w:t xml:space="preserve"> Strip</w:t>
      </w:r>
    </w:p>
    <w:p w14:paraId="01B6F40B" w14:textId="4739FAC6" w:rsidR="00086343" w:rsidRPr="00086343" w:rsidRDefault="00086343" w:rsidP="00B73857">
      <w:pPr>
        <w:pStyle w:val="a4"/>
        <w:numPr>
          <w:ilvl w:val="0"/>
          <w:numId w:val="1"/>
        </w:numPr>
        <w:spacing w:line="400" w:lineRule="exact"/>
        <w:ind w:left="0" w:firstLineChars="0" w:firstLine="0"/>
      </w:pPr>
      <w:r w:rsidRPr="00086343">
        <w:t>SG90 Micro Motor</w:t>
      </w:r>
    </w:p>
    <w:p w14:paraId="62BD039D" w14:textId="522A0116" w:rsidR="00086343" w:rsidRPr="00086343" w:rsidRDefault="00086343" w:rsidP="00B73857">
      <w:pPr>
        <w:pStyle w:val="a4"/>
        <w:numPr>
          <w:ilvl w:val="0"/>
          <w:numId w:val="1"/>
        </w:numPr>
        <w:spacing w:line="400" w:lineRule="exact"/>
        <w:ind w:left="0" w:firstLineChars="0" w:firstLine="0"/>
        <w:rPr>
          <w:lang w:val="en-US"/>
        </w:rPr>
      </w:pPr>
      <w:r w:rsidRPr="00086343">
        <w:t>Breadboard,</w:t>
      </w:r>
      <w:r w:rsidR="003F5A56" w:rsidRPr="003F5A56">
        <w:rPr>
          <w:rFonts w:ascii="inherit" w:eastAsia="宋体" w:hAnsi="inherit" w:cs="宋体"/>
          <w:color w:val="202124"/>
          <w:kern w:val="0"/>
          <w:sz w:val="42"/>
          <w:szCs w:val="42"/>
          <w:lang w:val="en"/>
        </w:rPr>
        <w:t xml:space="preserve"> </w:t>
      </w:r>
      <w:r w:rsidR="003F5A56" w:rsidRPr="003F5A56">
        <w:rPr>
          <w:lang w:val="en"/>
        </w:rPr>
        <w:t>Dupont Line</w:t>
      </w:r>
      <w:r w:rsidR="003F5A56">
        <w:rPr>
          <w:lang w:val="en"/>
        </w:rPr>
        <w:t>s</w:t>
      </w:r>
      <w:r w:rsidR="003F5A56">
        <w:rPr>
          <w:rFonts w:hint="eastAsia"/>
          <w:lang w:val="en-US"/>
        </w:rPr>
        <w:t>,</w:t>
      </w:r>
      <w:r w:rsidR="003F5A56">
        <w:rPr>
          <w:lang w:val="en-US"/>
        </w:rPr>
        <w:t xml:space="preserve"> </w:t>
      </w:r>
      <w:r w:rsidRPr="00086343">
        <w:t>etc.</w:t>
      </w:r>
    </w:p>
    <w:p w14:paraId="49DB0DEE" w14:textId="45825325" w:rsidR="00086343" w:rsidRDefault="00086343" w:rsidP="00B73857">
      <w:pPr>
        <w:spacing w:line="400" w:lineRule="exact"/>
      </w:pPr>
    </w:p>
    <w:p w14:paraId="1F30841A" w14:textId="2C6BD7E8" w:rsidR="001627DB" w:rsidRPr="001627DB" w:rsidRDefault="001627DB" w:rsidP="00B73857">
      <w:pPr>
        <w:spacing w:line="400" w:lineRule="exact"/>
        <w:rPr>
          <w:rFonts w:hint="eastAsia"/>
          <w:b/>
          <w:bCs/>
        </w:rPr>
      </w:pPr>
      <w:r w:rsidRPr="001627DB">
        <w:rPr>
          <w:rFonts w:hint="eastAsia"/>
          <w:b/>
          <w:bCs/>
        </w:rPr>
        <w:t>H</w:t>
      </w:r>
      <w:r w:rsidRPr="001627DB">
        <w:rPr>
          <w:b/>
          <w:bCs/>
        </w:rPr>
        <w:t>ow this system works</w:t>
      </w:r>
      <w:r w:rsidR="0088533A">
        <w:rPr>
          <w:b/>
          <w:bCs/>
        </w:rPr>
        <w:t>(</w:t>
      </w:r>
      <w:r w:rsidR="0088533A" w:rsidRPr="0088533A">
        <w:rPr>
          <w:b/>
          <w:bCs/>
          <w:color w:val="FF0000"/>
        </w:rPr>
        <w:t>create a figure</w:t>
      </w:r>
      <w:r w:rsidR="0088533A">
        <w:rPr>
          <w:b/>
          <w:bCs/>
          <w:color w:val="FF0000"/>
        </w:rPr>
        <w:t xml:space="preserve"> is better</w:t>
      </w:r>
      <w:r w:rsidR="0088533A" w:rsidRPr="0088533A">
        <w:rPr>
          <w:b/>
          <w:bCs/>
          <w:color w:val="FF0000"/>
        </w:rPr>
        <w:t>?</w:t>
      </w:r>
      <w:r w:rsidR="0088533A">
        <w:rPr>
          <w:b/>
          <w:bCs/>
        </w:rPr>
        <w:t>)</w:t>
      </w:r>
    </w:p>
    <w:p w14:paraId="7FE34F59" w14:textId="1F1B77DE" w:rsidR="007C25B8" w:rsidRPr="00EC2D4E" w:rsidRDefault="003A1AC8" w:rsidP="00B73857">
      <w:pPr>
        <w:spacing w:line="400" w:lineRule="exact"/>
      </w:pPr>
      <w:r>
        <w:t>T</w:t>
      </w:r>
      <w:r w:rsidR="007C25B8" w:rsidRPr="00EC2D4E">
        <w:t>o develop a door security sys</w:t>
      </w:r>
      <w:r w:rsidR="002B2388" w:rsidRPr="00EC2D4E">
        <w:t xml:space="preserve">tem </w:t>
      </w:r>
      <w:r w:rsidR="00CA3DCA" w:rsidRPr="00EC2D4E">
        <w:t>that</w:t>
      </w:r>
      <w:r w:rsidR="002B2388" w:rsidRPr="00EC2D4E">
        <w:t xml:space="preserve"> </w:t>
      </w:r>
      <w:r w:rsidR="007B2F67" w:rsidRPr="00EC2D4E">
        <w:t xml:space="preserve">will </w:t>
      </w:r>
      <w:r w:rsidR="002B2388" w:rsidRPr="00EC2D4E">
        <w:t xml:space="preserve">activate </w:t>
      </w:r>
      <w:r w:rsidR="00E84450" w:rsidRPr="00EC2D4E">
        <w:t xml:space="preserve">the </w:t>
      </w:r>
      <w:r w:rsidR="002B2388" w:rsidRPr="00EC2D4E">
        <w:t xml:space="preserve">camera </w:t>
      </w:r>
      <w:r w:rsidR="00E84450" w:rsidRPr="00EC2D4E">
        <w:t xml:space="preserve">and the LED light </w:t>
      </w:r>
      <w:r w:rsidR="002B2388" w:rsidRPr="00EC2D4E">
        <w:t>for face recognition when detecting someone approaching the door</w:t>
      </w:r>
      <w:r w:rsidR="007B2F67" w:rsidRPr="00EC2D4E">
        <w:t xml:space="preserve">. If the face captured by </w:t>
      </w:r>
      <w:r w:rsidR="002A736B" w:rsidRPr="00EC2D4E">
        <w:t xml:space="preserve">the camera can match a face in the </w:t>
      </w:r>
      <w:r w:rsidR="0086727A" w:rsidRPr="00EC2D4E">
        <w:t xml:space="preserve">pre-created </w:t>
      </w:r>
      <w:r w:rsidR="002A736B" w:rsidRPr="00EC2D4E">
        <w:t>facial recognition library</w:t>
      </w:r>
      <w:r w:rsidR="0086727A" w:rsidRPr="00EC2D4E">
        <w:t>, a motor controlling the door lock will unlock the door, otherwise</w:t>
      </w:r>
      <w:r w:rsidR="00CA3DCA" w:rsidRPr="00EC2D4E">
        <w:t>,</w:t>
      </w:r>
      <w:r w:rsidR="0086727A" w:rsidRPr="00EC2D4E">
        <w:t xml:space="preserve"> </w:t>
      </w:r>
      <w:r w:rsidR="00E84450" w:rsidRPr="00EC2D4E">
        <w:t xml:space="preserve">the motor will not turn and keep the door locked. There is also </w:t>
      </w:r>
      <w:r w:rsidR="00CC2CC5" w:rsidRPr="00EC2D4E">
        <w:t xml:space="preserve">a light </w:t>
      </w:r>
      <w:r w:rsidR="00CC2CC5" w:rsidRPr="00EC2D4E">
        <w:lastRenderedPageBreak/>
        <w:t xml:space="preserve">strip put inside the door. </w:t>
      </w:r>
      <w:r w:rsidR="00CA3913" w:rsidRPr="00EC2D4E">
        <w:t>If</w:t>
      </w:r>
      <w:r w:rsidR="0076194E" w:rsidRPr="00EC2D4E">
        <w:t xml:space="preserve"> someone comes and tries to unlock the door</w:t>
      </w:r>
      <w:r w:rsidR="00CA3913" w:rsidRPr="00EC2D4E">
        <w:t xml:space="preserve"> but fails</w:t>
      </w:r>
      <w:r w:rsidR="0076194E" w:rsidRPr="00EC2D4E">
        <w:t xml:space="preserve">, the light strip </w:t>
      </w:r>
      <w:r w:rsidR="00CA3913" w:rsidRPr="00EC2D4E">
        <w:t xml:space="preserve">will turn red, which indicates </w:t>
      </w:r>
      <w:r w:rsidR="00CA3DCA" w:rsidRPr="00EC2D4E">
        <w:t xml:space="preserve">to </w:t>
      </w:r>
      <w:r w:rsidR="00CA3913" w:rsidRPr="00EC2D4E">
        <w:t xml:space="preserve">the house host that an unauthorised visitor has </w:t>
      </w:r>
      <w:r w:rsidR="00813B70" w:rsidRPr="00EC2D4E">
        <w:t>been outside</w:t>
      </w:r>
      <w:r w:rsidR="0076194E" w:rsidRPr="00EC2D4E">
        <w:t xml:space="preserve">. </w:t>
      </w:r>
    </w:p>
    <w:sectPr w:rsidR="007C25B8" w:rsidRPr="00EC2D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C18"/>
    <w:multiLevelType w:val="hybridMultilevel"/>
    <w:tmpl w:val="D64E16DC"/>
    <w:lvl w:ilvl="0" w:tplc="3E5237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7CE3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B9E1F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463D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9A13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F877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91656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6EDF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5D492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BD17B7"/>
    <w:multiLevelType w:val="hybridMultilevel"/>
    <w:tmpl w:val="16425102"/>
    <w:lvl w:ilvl="0" w:tplc="1B0273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6E10C88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E01E5D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9BA7B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E2647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5C6AD7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02EC52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EC60D4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BB3092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48C32275"/>
    <w:multiLevelType w:val="hybridMultilevel"/>
    <w:tmpl w:val="A922F1C6"/>
    <w:lvl w:ilvl="0" w:tplc="C8A85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292585"/>
    <w:multiLevelType w:val="hybridMultilevel"/>
    <w:tmpl w:val="C278F572"/>
    <w:lvl w:ilvl="0" w:tplc="323461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08006244">
    <w:abstractNumId w:val="3"/>
  </w:num>
  <w:num w:numId="2" w16cid:durableId="1274481827">
    <w:abstractNumId w:val="0"/>
  </w:num>
  <w:num w:numId="3" w16cid:durableId="948973561">
    <w:abstractNumId w:val="1"/>
  </w:num>
  <w:num w:numId="4" w16cid:durableId="5738584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yMDE0NrYwNTI0MDRS0lEKTi0uzszPAykwqgUANmjHuSwAAAA="/>
  </w:docVars>
  <w:rsids>
    <w:rsidRoot w:val="00E55551"/>
    <w:rsid w:val="00004616"/>
    <w:rsid w:val="0005056E"/>
    <w:rsid w:val="00086343"/>
    <w:rsid w:val="000C11A7"/>
    <w:rsid w:val="000E5A10"/>
    <w:rsid w:val="001627DB"/>
    <w:rsid w:val="0022404D"/>
    <w:rsid w:val="002A736B"/>
    <w:rsid w:val="002B2388"/>
    <w:rsid w:val="002D0A79"/>
    <w:rsid w:val="002E47F5"/>
    <w:rsid w:val="00340EAE"/>
    <w:rsid w:val="0035570C"/>
    <w:rsid w:val="003A1AC8"/>
    <w:rsid w:val="003F5A56"/>
    <w:rsid w:val="00483629"/>
    <w:rsid w:val="00516360"/>
    <w:rsid w:val="005C4190"/>
    <w:rsid w:val="005E5EE7"/>
    <w:rsid w:val="005F2AF3"/>
    <w:rsid w:val="006A469A"/>
    <w:rsid w:val="007452D2"/>
    <w:rsid w:val="0076194E"/>
    <w:rsid w:val="007B2F67"/>
    <w:rsid w:val="007C25B8"/>
    <w:rsid w:val="00813B70"/>
    <w:rsid w:val="00832AC9"/>
    <w:rsid w:val="0085499D"/>
    <w:rsid w:val="0086727A"/>
    <w:rsid w:val="0088533A"/>
    <w:rsid w:val="008A77FB"/>
    <w:rsid w:val="008D7B1B"/>
    <w:rsid w:val="009427BA"/>
    <w:rsid w:val="009F2091"/>
    <w:rsid w:val="00A74B74"/>
    <w:rsid w:val="00A84460"/>
    <w:rsid w:val="00B73857"/>
    <w:rsid w:val="00B82F3E"/>
    <w:rsid w:val="00CA3913"/>
    <w:rsid w:val="00CA3DCA"/>
    <w:rsid w:val="00CC2CC5"/>
    <w:rsid w:val="00D079A0"/>
    <w:rsid w:val="00DB1F31"/>
    <w:rsid w:val="00DF56EA"/>
    <w:rsid w:val="00E55551"/>
    <w:rsid w:val="00E84450"/>
    <w:rsid w:val="00EC2D4E"/>
    <w:rsid w:val="00EF70D5"/>
    <w:rsid w:val="00F94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22DEC"/>
  <w15:chartTrackingRefBased/>
  <w15:docId w15:val="{D684E2E2-2E8A-4875-B920-E381776A4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2D4E"/>
    <w:pPr>
      <w:widowControl w:val="0"/>
      <w:spacing w:line="60" w:lineRule="auto"/>
      <w:jc w:val="both"/>
    </w:pPr>
    <w:rPr>
      <w:rFonts w:ascii="Times New Roman" w:hAnsi="Times New Roman"/>
      <w:sz w:val="32"/>
      <w:lang w:val="en-GB"/>
    </w:rPr>
  </w:style>
  <w:style w:type="paragraph" w:styleId="1">
    <w:name w:val="heading 1"/>
    <w:basedOn w:val="a"/>
    <w:link w:val="10"/>
    <w:uiPriority w:val="9"/>
    <w:qFormat/>
    <w:rsid w:val="005C419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C4190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Normal (Web)"/>
    <w:basedOn w:val="a"/>
    <w:uiPriority w:val="99"/>
    <w:semiHidden/>
    <w:unhideWhenUsed/>
    <w:rsid w:val="009F2091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 w:val="24"/>
      <w:szCs w:val="24"/>
      <w:lang w:val="en-US"/>
    </w:rPr>
  </w:style>
  <w:style w:type="paragraph" w:styleId="a4">
    <w:name w:val="List Paragraph"/>
    <w:basedOn w:val="a"/>
    <w:uiPriority w:val="34"/>
    <w:qFormat/>
    <w:rsid w:val="00086343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3F5A56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3F5A56"/>
    <w:rPr>
      <w:rFonts w:ascii="Courier New" w:hAnsi="Courier New" w:cs="Courier New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43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11995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8170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953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4949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54677">
          <w:marLeft w:val="1397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2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77682">
          <w:marLeft w:val="1397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8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5753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351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3390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4154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</TotalTime>
  <Pages>3</Pages>
  <Words>270</Words>
  <Characters>1544</Characters>
  <Application>Microsoft Office Word</Application>
  <DocSecurity>0</DocSecurity>
  <Lines>12</Lines>
  <Paragraphs>3</Paragraphs>
  <ScaleCrop>false</ScaleCrop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yuan Su (student)</dc:creator>
  <cp:keywords/>
  <dc:description/>
  <cp:lastModifiedBy>Genyuan Su (student)</cp:lastModifiedBy>
  <cp:revision>38</cp:revision>
  <dcterms:created xsi:type="dcterms:W3CDTF">2022-04-13T00:42:00Z</dcterms:created>
  <dcterms:modified xsi:type="dcterms:W3CDTF">2022-04-15T01:47:00Z</dcterms:modified>
</cp:coreProperties>
</file>